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A78AB" w14:textId="77777777" w:rsidR="007D10E1" w:rsidRDefault="007D10E1" w:rsidP="007D10E1">
      <w:r>
        <w:t>Instructions:</w:t>
      </w:r>
    </w:p>
    <w:p w14:paraId="61A43566" w14:textId="77777777" w:rsidR="007D10E1" w:rsidRDefault="007D10E1" w:rsidP="007D10E1">
      <w:pPr>
        <w:pStyle w:val="ListParagraph"/>
        <w:numPr>
          <w:ilvl w:val="0"/>
          <w:numId w:val="1"/>
        </w:numPr>
      </w:pPr>
      <w:r>
        <w:t>Open book</w:t>
      </w:r>
    </w:p>
    <w:p w14:paraId="73A17EDD" w14:textId="77777777" w:rsidR="007D10E1" w:rsidRDefault="007D10E1" w:rsidP="007D10E1">
      <w:pPr>
        <w:pStyle w:val="ListParagraph"/>
        <w:numPr>
          <w:ilvl w:val="0"/>
          <w:numId w:val="1"/>
        </w:numPr>
      </w:pPr>
      <w:r>
        <w:t>Please no talking</w:t>
      </w:r>
    </w:p>
    <w:p w14:paraId="158CEB4F" w14:textId="77777777" w:rsidR="007D10E1" w:rsidRDefault="007D10E1" w:rsidP="007D10E1">
      <w:pPr>
        <w:pStyle w:val="ListParagraph"/>
        <w:numPr>
          <w:ilvl w:val="0"/>
          <w:numId w:val="1"/>
        </w:numPr>
      </w:pPr>
      <w:r>
        <w:t>Instructor cannot assist</w:t>
      </w:r>
    </w:p>
    <w:p w14:paraId="5A2BF576" w14:textId="30EC2D87" w:rsidR="007D10E1" w:rsidRDefault="007D10E1" w:rsidP="007D10E1">
      <w:pPr>
        <w:pStyle w:val="ListParagraph"/>
        <w:numPr>
          <w:ilvl w:val="0"/>
          <w:numId w:val="1"/>
        </w:numPr>
      </w:pPr>
      <w:r>
        <w:t xml:space="preserve">The exam must be submitted before </w:t>
      </w:r>
      <w:r w:rsidR="000504BE">
        <w:rPr>
          <w:b/>
          <w:color w:val="FF0000"/>
        </w:rPr>
        <w:t>9:00pm</w:t>
      </w:r>
    </w:p>
    <w:p w14:paraId="2F9103BB" w14:textId="7FED1481" w:rsidR="00FC3A6E" w:rsidRDefault="00FC3A6E"/>
    <w:p w14:paraId="453885CF" w14:textId="5095F9D6" w:rsidR="00D35035" w:rsidRPr="00A540C2" w:rsidRDefault="00D35035">
      <w:pPr>
        <w:rPr>
          <w:b/>
        </w:rPr>
      </w:pPr>
      <w:r w:rsidRPr="000504BE">
        <w:rPr>
          <w:b/>
          <w:color w:val="FF0000"/>
        </w:rPr>
        <w:t xml:space="preserve">There are </w:t>
      </w:r>
      <w:r w:rsidR="004F09F7">
        <w:rPr>
          <w:b/>
          <w:color w:val="FF0000"/>
        </w:rPr>
        <w:t>7</w:t>
      </w:r>
      <w:r w:rsidRPr="000504BE">
        <w:rPr>
          <w:b/>
          <w:color w:val="FF0000"/>
        </w:rPr>
        <w:t xml:space="preserve"> print screens each worth </w:t>
      </w:r>
      <w:r w:rsidR="004F09F7">
        <w:rPr>
          <w:b/>
          <w:color w:val="FF0000"/>
        </w:rPr>
        <w:t>14.2</w:t>
      </w:r>
      <w:r w:rsidR="00A540C2" w:rsidRPr="000504BE">
        <w:rPr>
          <w:b/>
          <w:color w:val="FF0000"/>
        </w:rPr>
        <w:t>%</w:t>
      </w:r>
    </w:p>
    <w:p w14:paraId="31753C42" w14:textId="3A01407D" w:rsidR="00D35035" w:rsidRDefault="00D35035"/>
    <w:p w14:paraId="5D13D6BF" w14:textId="62E43F44" w:rsidR="00940818" w:rsidRPr="00940818" w:rsidRDefault="00940818">
      <w:pPr>
        <w:rPr>
          <w:b/>
        </w:rPr>
      </w:pPr>
      <w:r w:rsidRPr="00940818">
        <w:rPr>
          <w:b/>
        </w:rPr>
        <w:t>Based on Chapter 1-2</w:t>
      </w:r>
    </w:p>
    <w:p w14:paraId="7800322A" w14:textId="72A998F6" w:rsidR="00D35035" w:rsidRDefault="000504BE" w:rsidP="00007BC6">
      <w:pPr>
        <w:pStyle w:val="ListParagraph"/>
        <w:numPr>
          <w:ilvl w:val="0"/>
          <w:numId w:val="2"/>
        </w:numPr>
      </w:pPr>
      <w:r>
        <w:t>Using the Scanner class, write a</w:t>
      </w:r>
      <w:r w:rsidR="00007BC6">
        <w:t xml:space="preserve"> program that will ask the user the following:</w:t>
      </w:r>
      <w:r w:rsidR="00007BC6">
        <w:rPr>
          <w:b/>
        </w:rPr>
        <w:t xml:space="preserve"> name, address, </w:t>
      </w:r>
      <w:r>
        <w:rPr>
          <w:b/>
        </w:rPr>
        <w:t>city,</w:t>
      </w:r>
      <w:r w:rsidR="00007BC6">
        <w:rPr>
          <w:b/>
        </w:rPr>
        <w:t xml:space="preserve"> and age</w:t>
      </w:r>
      <w:r>
        <w:rPr>
          <w:b/>
        </w:rPr>
        <w:t>,</w:t>
      </w:r>
      <w:r>
        <w:rPr>
          <w:bCs/>
        </w:rPr>
        <w:t xml:space="preserve"> then output the data.</w:t>
      </w:r>
    </w:p>
    <w:p w14:paraId="3BD18EC9" w14:textId="44CA54E2" w:rsidR="000F7110" w:rsidRDefault="000F7110" w:rsidP="000F7110"/>
    <w:p w14:paraId="2127320D" w14:textId="313CC497" w:rsidR="000F7110" w:rsidRPr="000504BE" w:rsidRDefault="000F7110" w:rsidP="000F7110">
      <w:pPr>
        <w:jc w:val="center"/>
        <w:rPr>
          <w:b/>
          <w:color w:val="FF0000"/>
        </w:rPr>
      </w:pPr>
      <w:r w:rsidRPr="000504BE">
        <w:rPr>
          <w:b/>
          <w:color w:val="FF0000"/>
        </w:rPr>
        <w:t>#1 print screen the output</w:t>
      </w:r>
      <w:r w:rsidR="000504BE" w:rsidRPr="000504BE">
        <w:rPr>
          <w:b/>
          <w:color w:val="FF0000"/>
        </w:rPr>
        <w:t xml:space="preserve"> with the code</w:t>
      </w:r>
      <w:r w:rsidRPr="000504BE">
        <w:rPr>
          <w:b/>
          <w:color w:val="FF0000"/>
        </w:rPr>
        <w:t xml:space="preserve"> below here</w:t>
      </w:r>
    </w:p>
    <w:p w14:paraId="76DFBF3C" w14:textId="00B85D42" w:rsidR="000F7110" w:rsidRPr="000F7110" w:rsidRDefault="000F7110" w:rsidP="000F7110">
      <w:pPr>
        <w:jc w:val="center"/>
        <w:rPr>
          <w:b/>
          <w:color w:val="FF0000"/>
          <w:highlight w:val="yellow"/>
        </w:rPr>
      </w:pPr>
    </w:p>
    <w:p w14:paraId="0CC97290" w14:textId="273CB743" w:rsidR="000F7110" w:rsidRDefault="000F7110" w:rsidP="000F7110">
      <w:pPr>
        <w:jc w:val="center"/>
      </w:pPr>
    </w:p>
    <w:p w14:paraId="5F4F3A9D" w14:textId="18305593" w:rsidR="000F7110" w:rsidRPr="00940818" w:rsidRDefault="00940818" w:rsidP="00940818">
      <w:pPr>
        <w:rPr>
          <w:b/>
        </w:rPr>
      </w:pPr>
      <w:r w:rsidRPr="00940818">
        <w:rPr>
          <w:b/>
        </w:rPr>
        <w:t>Based on Chapter 1-2</w:t>
      </w:r>
    </w:p>
    <w:p w14:paraId="62749C51" w14:textId="2E5A9A03" w:rsidR="00007BC6" w:rsidRDefault="00007BC6" w:rsidP="00007BC6">
      <w:pPr>
        <w:pStyle w:val="ListParagraph"/>
        <w:numPr>
          <w:ilvl w:val="0"/>
          <w:numId w:val="2"/>
        </w:numPr>
      </w:pPr>
      <w:r>
        <w:t xml:space="preserve">Write an </w:t>
      </w:r>
      <w:proofErr w:type="spellStart"/>
      <w:r>
        <w:t>JOption</w:t>
      </w:r>
      <w:proofErr w:type="spellEnd"/>
      <w:r>
        <w:t xml:space="preserve"> class program </w:t>
      </w:r>
      <w:r w:rsidR="00872EE8">
        <w:t>that will allow the user to enter 3 numbers and output the total and average</w:t>
      </w:r>
    </w:p>
    <w:p w14:paraId="64D32274" w14:textId="4E7132AA" w:rsidR="000F7110" w:rsidRDefault="000F7110" w:rsidP="000F7110"/>
    <w:p w14:paraId="5D4EB6C2" w14:textId="5BDFB316" w:rsidR="000504BE" w:rsidRPr="000504BE" w:rsidRDefault="000504BE" w:rsidP="000504BE">
      <w:pPr>
        <w:jc w:val="center"/>
        <w:rPr>
          <w:b/>
          <w:color w:val="FF0000"/>
        </w:rPr>
      </w:pPr>
      <w:r w:rsidRPr="000504BE">
        <w:rPr>
          <w:b/>
          <w:color w:val="FF0000"/>
        </w:rPr>
        <w:t>#</w:t>
      </w:r>
      <w:r>
        <w:rPr>
          <w:b/>
          <w:color w:val="FF0000"/>
        </w:rPr>
        <w:t>2</w:t>
      </w:r>
      <w:r w:rsidRPr="000504BE">
        <w:rPr>
          <w:b/>
          <w:color w:val="FF0000"/>
        </w:rPr>
        <w:t xml:space="preserve"> print screen the output with the code below here</w:t>
      </w:r>
    </w:p>
    <w:p w14:paraId="07B8B19B" w14:textId="77777777" w:rsidR="000F7110" w:rsidRPr="000F7110" w:rsidRDefault="000F7110" w:rsidP="000F7110">
      <w:pPr>
        <w:jc w:val="center"/>
        <w:rPr>
          <w:b/>
          <w:color w:val="FF0000"/>
          <w:highlight w:val="yellow"/>
        </w:rPr>
      </w:pPr>
    </w:p>
    <w:p w14:paraId="40582B70" w14:textId="77777777" w:rsidR="00940818" w:rsidRDefault="00940818" w:rsidP="000F7110">
      <w:pPr>
        <w:rPr>
          <w:b/>
        </w:rPr>
      </w:pPr>
    </w:p>
    <w:p w14:paraId="67B1840A" w14:textId="4AFBFE50" w:rsidR="000F7110" w:rsidRPr="00940818" w:rsidRDefault="00940818" w:rsidP="000F7110">
      <w:pPr>
        <w:rPr>
          <w:b/>
        </w:rPr>
      </w:pPr>
      <w:r w:rsidRPr="00940818">
        <w:rPr>
          <w:b/>
        </w:rPr>
        <w:t>Based on Chapter 1-2</w:t>
      </w:r>
    </w:p>
    <w:p w14:paraId="7AD2FBC0" w14:textId="22785899" w:rsidR="00007BC6" w:rsidRDefault="00EE06BC" w:rsidP="00007BC6">
      <w:pPr>
        <w:pStyle w:val="ListParagraph"/>
        <w:numPr>
          <w:ilvl w:val="0"/>
          <w:numId w:val="2"/>
        </w:numPr>
      </w:pPr>
      <w:r>
        <w:t xml:space="preserve">Write an </w:t>
      </w:r>
      <w:proofErr w:type="spellStart"/>
      <w:r>
        <w:t>System.out</w:t>
      </w:r>
      <w:proofErr w:type="spellEnd"/>
      <w:r>
        <w:t xml:space="preserve"> program that will ask the user to enter </w:t>
      </w:r>
      <w:r w:rsidR="000504BE">
        <w:t xml:space="preserve">2 </w:t>
      </w:r>
      <w:r w:rsidR="000F563F">
        <w:t>numbers and using the Math class output the highest and lowest numbers</w:t>
      </w:r>
    </w:p>
    <w:p w14:paraId="3E42119A" w14:textId="0D6B96C1" w:rsidR="000F7110" w:rsidRDefault="000F7110" w:rsidP="000F7110"/>
    <w:p w14:paraId="2FE64615" w14:textId="0E241EF2" w:rsidR="000504BE" w:rsidRPr="000504BE" w:rsidRDefault="000504BE" w:rsidP="000504BE">
      <w:pPr>
        <w:jc w:val="center"/>
        <w:rPr>
          <w:b/>
          <w:color w:val="FF0000"/>
        </w:rPr>
      </w:pPr>
      <w:r w:rsidRPr="000504BE">
        <w:rPr>
          <w:b/>
          <w:color w:val="FF0000"/>
        </w:rPr>
        <w:t>#</w:t>
      </w:r>
      <w:r>
        <w:rPr>
          <w:b/>
          <w:color w:val="FF0000"/>
        </w:rPr>
        <w:t xml:space="preserve">3 </w:t>
      </w:r>
      <w:r w:rsidRPr="000504BE">
        <w:rPr>
          <w:b/>
          <w:color w:val="FF0000"/>
        </w:rPr>
        <w:t>print screen the output with the code below here</w:t>
      </w:r>
    </w:p>
    <w:p w14:paraId="712CF923" w14:textId="77777777" w:rsidR="000F7110" w:rsidRPr="000F7110" w:rsidRDefault="000F7110" w:rsidP="000F7110">
      <w:pPr>
        <w:jc w:val="center"/>
        <w:rPr>
          <w:b/>
          <w:color w:val="FF0000"/>
          <w:highlight w:val="yellow"/>
        </w:rPr>
      </w:pPr>
    </w:p>
    <w:p w14:paraId="7383144C" w14:textId="3927D83B" w:rsidR="000F7110" w:rsidRDefault="000F7110" w:rsidP="000F7110"/>
    <w:p w14:paraId="489F1AF6" w14:textId="2CD677BB" w:rsidR="00201934" w:rsidRPr="00940818" w:rsidRDefault="00940818" w:rsidP="000F7110">
      <w:pPr>
        <w:rPr>
          <w:b/>
        </w:rPr>
      </w:pPr>
      <w:r w:rsidRPr="00940818">
        <w:rPr>
          <w:b/>
        </w:rPr>
        <w:t>Based on Chapter 1-2</w:t>
      </w:r>
    </w:p>
    <w:p w14:paraId="32B19CFB" w14:textId="37F860B6" w:rsidR="000F563F" w:rsidRDefault="00A02B64" w:rsidP="00007BC6">
      <w:pPr>
        <w:pStyle w:val="ListParagraph"/>
        <w:numPr>
          <w:ilvl w:val="0"/>
          <w:numId w:val="2"/>
        </w:numPr>
      </w:pPr>
      <w:r>
        <w:t xml:space="preserve">Complete the following below: </w:t>
      </w:r>
      <w:r w:rsidR="000504BE" w:rsidRPr="00A02B64">
        <w:rPr>
          <w:b/>
        </w:rPr>
        <w:t>note</w:t>
      </w:r>
      <w:r w:rsidRPr="00A02B64">
        <w:rPr>
          <w:b/>
        </w:rPr>
        <w:t xml:space="preserve"> enter 100.00 for the purchase amount</w:t>
      </w:r>
    </w:p>
    <w:p w14:paraId="23A4FCF7" w14:textId="7C4BBA26" w:rsidR="00A02B64" w:rsidRDefault="00A02B64" w:rsidP="00A02B64">
      <w:pPr>
        <w:pStyle w:val="ListParagraph"/>
      </w:pPr>
      <w:r>
        <w:rPr>
          <w:noProof/>
        </w:rPr>
        <w:lastRenderedPageBreak/>
        <w:drawing>
          <wp:inline distT="0" distB="0" distL="0" distR="0" wp14:anchorId="155BBBB5" wp14:editId="4E9AA209">
            <wp:extent cx="5943600" cy="10788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14BF63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1358D" w14:textId="7AE00B81" w:rsidR="000F7110" w:rsidRDefault="000F7110" w:rsidP="00A02B64">
      <w:pPr>
        <w:pStyle w:val="ListParagraph"/>
      </w:pPr>
    </w:p>
    <w:p w14:paraId="0026574B" w14:textId="59EF8AAC" w:rsidR="000F7110" w:rsidRDefault="000F7110" w:rsidP="00A02B64">
      <w:pPr>
        <w:pStyle w:val="ListParagraph"/>
      </w:pPr>
    </w:p>
    <w:p w14:paraId="1AC3F5AB" w14:textId="26CA38F7" w:rsidR="000504BE" w:rsidRPr="000504BE" w:rsidRDefault="000504BE" w:rsidP="000504BE">
      <w:pPr>
        <w:jc w:val="center"/>
        <w:rPr>
          <w:b/>
          <w:color w:val="FF0000"/>
        </w:rPr>
      </w:pPr>
      <w:r w:rsidRPr="000504BE">
        <w:rPr>
          <w:b/>
          <w:color w:val="FF0000"/>
        </w:rPr>
        <w:t>#</w:t>
      </w:r>
      <w:r>
        <w:rPr>
          <w:b/>
          <w:color w:val="FF0000"/>
        </w:rPr>
        <w:t>4</w:t>
      </w:r>
      <w:r w:rsidRPr="000504BE">
        <w:rPr>
          <w:b/>
          <w:color w:val="FF0000"/>
        </w:rPr>
        <w:t xml:space="preserve"> print screen the output with the code below here</w:t>
      </w:r>
    </w:p>
    <w:p w14:paraId="667A028B" w14:textId="77777777" w:rsidR="000F7110" w:rsidRPr="000F7110" w:rsidRDefault="000F7110" w:rsidP="000F7110">
      <w:pPr>
        <w:jc w:val="center"/>
        <w:rPr>
          <w:b/>
          <w:color w:val="FF0000"/>
          <w:highlight w:val="yellow"/>
        </w:rPr>
      </w:pPr>
    </w:p>
    <w:p w14:paraId="55A7CBB1" w14:textId="77777777" w:rsidR="000F7110" w:rsidRDefault="000F7110" w:rsidP="00A02B64">
      <w:pPr>
        <w:pStyle w:val="ListParagraph"/>
      </w:pPr>
    </w:p>
    <w:p w14:paraId="6D2E30E7" w14:textId="6397318E" w:rsidR="00A02B64" w:rsidRPr="00940818" w:rsidRDefault="00940818" w:rsidP="00940818">
      <w:pPr>
        <w:rPr>
          <w:b/>
        </w:rPr>
      </w:pPr>
      <w:r w:rsidRPr="00940818">
        <w:rPr>
          <w:b/>
        </w:rPr>
        <w:t>Based on Chapter 1-2</w:t>
      </w:r>
    </w:p>
    <w:p w14:paraId="765983D9" w14:textId="3203DBBC" w:rsidR="00A02B64" w:rsidRDefault="00DA14EB" w:rsidP="00A02B64">
      <w:pPr>
        <w:pStyle w:val="ListParagraph"/>
        <w:numPr>
          <w:ilvl w:val="0"/>
          <w:numId w:val="2"/>
        </w:numPr>
      </w:pPr>
      <w:r>
        <w:t>Complete the following below:</w:t>
      </w:r>
    </w:p>
    <w:p w14:paraId="59119223" w14:textId="7F1EA983" w:rsidR="00DA14EB" w:rsidRDefault="00DA14EB" w:rsidP="00DA14EB">
      <w:pPr>
        <w:pStyle w:val="ListParagraph"/>
      </w:pPr>
      <w:r>
        <w:rPr>
          <w:noProof/>
        </w:rPr>
        <w:drawing>
          <wp:inline distT="0" distB="0" distL="0" distR="0" wp14:anchorId="5BF4F52C" wp14:editId="4BA8027C">
            <wp:extent cx="5943600" cy="1244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141D9C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A01FF" w14:textId="560B73C5" w:rsidR="000F7110" w:rsidRDefault="000F7110" w:rsidP="00DA14EB">
      <w:pPr>
        <w:pStyle w:val="ListParagraph"/>
      </w:pPr>
    </w:p>
    <w:p w14:paraId="10652822" w14:textId="13C1527B" w:rsidR="000F7110" w:rsidRDefault="000F7110" w:rsidP="00DA14EB">
      <w:pPr>
        <w:pStyle w:val="ListParagraph"/>
      </w:pPr>
    </w:p>
    <w:p w14:paraId="36F83040" w14:textId="332A0DC5" w:rsidR="000504BE" w:rsidRPr="000504BE" w:rsidRDefault="000504BE" w:rsidP="000504BE">
      <w:pPr>
        <w:jc w:val="center"/>
        <w:rPr>
          <w:b/>
          <w:color w:val="FF0000"/>
        </w:rPr>
      </w:pPr>
      <w:r w:rsidRPr="000504BE">
        <w:rPr>
          <w:b/>
          <w:color w:val="FF0000"/>
        </w:rPr>
        <w:t>#</w:t>
      </w:r>
      <w:r>
        <w:rPr>
          <w:b/>
          <w:color w:val="FF0000"/>
        </w:rPr>
        <w:t xml:space="preserve">5 </w:t>
      </w:r>
      <w:r w:rsidRPr="000504BE">
        <w:rPr>
          <w:b/>
          <w:color w:val="FF0000"/>
        </w:rPr>
        <w:t>print screen the output with the code below here</w:t>
      </w:r>
    </w:p>
    <w:p w14:paraId="0ECFDB2B" w14:textId="77777777" w:rsidR="000F7110" w:rsidRPr="000F7110" w:rsidRDefault="000F7110" w:rsidP="000F7110">
      <w:pPr>
        <w:jc w:val="center"/>
        <w:rPr>
          <w:b/>
          <w:color w:val="FF0000"/>
          <w:highlight w:val="yellow"/>
        </w:rPr>
      </w:pPr>
    </w:p>
    <w:p w14:paraId="7A860003" w14:textId="77777777" w:rsidR="000F7110" w:rsidRDefault="000F7110" w:rsidP="00DA14EB">
      <w:pPr>
        <w:pStyle w:val="ListParagraph"/>
      </w:pPr>
    </w:p>
    <w:p w14:paraId="0F962F87" w14:textId="1FB6C445" w:rsidR="009F39A0" w:rsidRDefault="009F39A0">
      <w:r>
        <w:br w:type="page"/>
      </w:r>
    </w:p>
    <w:p w14:paraId="419441C4" w14:textId="77777777" w:rsidR="00DA14EB" w:rsidRDefault="00DA14EB" w:rsidP="00DA14EB">
      <w:pPr>
        <w:pStyle w:val="ListParagraph"/>
      </w:pPr>
    </w:p>
    <w:p w14:paraId="2A1B6901" w14:textId="0108BC1B" w:rsidR="00940818" w:rsidRPr="00940818" w:rsidRDefault="00940818" w:rsidP="00940818">
      <w:pPr>
        <w:rPr>
          <w:b/>
        </w:rPr>
      </w:pPr>
      <w:r w:rsidRPr="00940818">
        <w:rPr>
          <w:b/>
        </w:rPr>
        <w:t xml:space="preserve">Based on Chapter </w:t>
      </w:r>
      <w:r>
        <w:rPr>
          <w:b/>
        </w:rPr>
        <w:t>3</w:t>
      </w:r>
      <w:r w:rsidR="004B6306">
        <w:rPr>
          <w:b/>
        </w:rPr>
        <w:t xml:space="preserve"> (Decision Structures)</w:t>
      </w:r>
    </w:p>
    <w:p w14:paraId="29A777F9" w14:textId="4DB4BF4A" w:rsidR="009F39A0" w:rsidRDefault="009F39A0" w:rsidP="009F39A0">
      <w:pPr>
        <w:pStyle w:val="ListParagraph"/>
        <w:numPr>
          <w:ilvl w:val="0"/>
          <w:numId w:val="2"/>
        </w:numPr>
      </w:pPr>
      <w:r>
        <w:t>Complete the following below:</w:t>
      </w:r>
    </w:p>
    <w:p w14:paraId="3D7B47DE" w14:textId="6BF8FB39" w:rsidR="00DA14EB" w:rsidRDefault="009F39A0" w:rsidP="009F39A0">
      <w:pPr>
        <w:pStyle w:val="ListParagraph"/>
      </w:pPr>
      <w:r>
        <w:rPr>
          <w:noProof/>
        </w:rPr>
        <w:drawing>
          <wp:inline distT="0" distB="0" distL="0" distR="0" wp14:anchorId="04F3EF59" wp14:editId="67B18135">
            <wp:extent cx="5943600" cy="244856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146AD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A9EDC" w14:textId="7D3D4026" w:rsidR="00510B69" w:rsidRDefault="00510B69" w:rsidP="009F39A0">
      <w:pPr>
        <w:pStyle w:val="ListParagraph"/>
      </w:pPr>
    </w:p>
    <w:p w14:paraId="31D2F707" w14:textId="055B9FE3" w:rsidR="00510B69" w:rsidRDefault="00510B69" w:rsidP="009F39A0">
      <w:pPr>
        <w:pStyle w:val="ListParagraph"/>
      </w:pPr>
    </w:p>
    <w:p w14:paraId="0EAC367F" w14:textId="4F1E3AB7" w:rsidR="00201934" w:rsidRPr="000504BE" w:rsidRDefault="000504BE" w:rsidP="000504BE">
      <w:pPr>
        <w:jc w:val="center"/>
        <w:rPr>
          <w:b/>
          <w:color w:val="FF0000"/>
        </w:rPr>
      </w:pPr>
      <w:r w:rsidRPr="000504BE">
        <w:rPr>
          <w:b/>
          <w:color w:val="FF0000"/>
        </w:rPr>
        <w:t>#</w:t>
      </w:r>
      <w:r>
        <w:rPr>
          <w:b/>
          <w:color w:val="FF0000"/>
        </w:rPr>
        <w:t>6</w:t>
      </w:r>
      <w:r w:rsidRPr="000504BE">
        <w:rPr>
          <w:b/>
          <w:color w:val="FF0000"/>
        </w:rPr>
        <w:t xml:space="preserve"> print screen the output with the code below here</w:t>
      </w:r>
    </w:p>
    <w:p w14:paraId="1782D7D4" w14:textId="4A4CA7AE" w:rsidR="00201934" w:rsidRDefault="00201934" w:rsidP="00201934"/>
    <w:p w14:paraId="79C99294" w14:textId="4725013E" w:rsidR="00495D9E" w:rsidRDefault="000504BE" w:rsidP="00201934">
      <w:pPr>
        <w:rPr>
          <w:b/>
          <w:bCs/>
        </w:rPr>
      </w:pPr>
      <w:r>
        <w:rPr>
          <w:b/>
          <w:bCs/>
        </w:rPr>
        <w:t>Based on Chapter 4 (Loops)</w:t>
      </w:r>
    </w:p>
    <w:p w14:paraId="2BA84D12" w14:textId="5FCB7BB0" w:rsidR="004B6306" w:rsidRDefault="004B6306" w:rsidP="00201934">
      <w:pPr>
        <w:rPr>
          <w:b/>
          <w:bCs/>
        </w:rPr>
      </w:pPr>
      <w:r>
        <w:rPr>
          <w:b/>
          <w:bCs/>
        </w:rPr>
        <w:t>Find and fix the error and print screen the output with code below</w:t>
      </w:r>
    </w:p>
    <w:p w14:paraId="1C550840" w14:textId="77CB9A5E" w:rsidR="004B6306" w:rsidRDefault="004F09F7" w:rsidP="0020193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3B96E2E" wp14:editId="3CCF2D49">
            <wp:extent cx="3490262" cy="2141406"/>
            <wp:effectExtent l="0" t="0" r="0" b="0"/>
            <wp:docPr id="5" name="Picture 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let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2141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7909D3A5" wp14:editId="4CDF4034">
            <wp:extent cx="3489960" cy="929640"/>
            <wp:effectExtent l="0" t="0" r="0" b="381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0264" cy="929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18881" w14:textId="31CE0EF5" w:rsidR="004F09F7" w:rsidRPr="000504BE" w:rsidRDefault="004F09F7" w:rsidP="004F09F7">
      <w:pPr>
        <w:jc w:val="center"/>
        <w:rPr>
          <w:b/>
          <w:color w:val="FF0000"/>
        </w:rPr>
      </w:pPr>
      <w:r w:rsidRPr="000504BE">
        <w:rPr>
          <w:b/>
          <w:color w:val="FF0000"/>
        </w:rPr>
        <w:lastRenderedPageBreak/>
        <w:t>#</w:t>
      </w:r>
      <w:r>
        <w:rPr>
          <w:b/>
          <w:color w:val="FF0000"/>
        </w:rPr>
        <w:t>7</w:t>
      </w:r>
      <w:r w:rsidRPr="000504BE">
        <w:rPr>
          <w:b/>
          <w:color w:val="FF0000"/>
        </w:rPr>
        <w:t xml:space="preserve"> print screen the output with the code below here</w:t>
      </w:r>
    </w:p>
    <w:p w14:paraId="58EDF41E" w14:textId="77777777" w:rsidR="004F09F7" w:rsidRPr="000504BE" w:rsidRDefault="004F09F7" w:rsidP="00201934">
      <w:pPr>
        <w:rPr>
          <w:b/>
          <w:bCs/>
        </w:rPr>
      </w:pPr>
    </w:p>
    <w:p w14:paraId="0AFD5624" w14:textId="269C2402" w:rsidR="00495D9E" w:rsidRPr="00495D9E" w:rsidRDefault="00495D9E" w:rsidP="00495D9E">
      <w:pPr>
        <w:jc w:val="center"/>
        <w:rPr>
          <w:b/>
          <w:color w:val="FF0000"/>
        </w:rPr>
      </w:pPr>
      <w:r w:rsidRPr="000504BE">
        <w:rPr>
          <w:b/>
          <w:color w:val="FF0000"/>
        </w:rPr>
        <w:t xml:space="preserve">Submit this document to Module </w:t>
      </w:r>
      <w:r w:rsidR="000504BE">
        <w:rPr>
          <w:b/>
          <w:color w:val="FF0000"/>
        </w:rPr>
        <w:t>8</w:t>
      </w:r>
      <w:r w:rsidRPr="000504BE">
        <w:rPr>
          <w:b/>
          <w:color w:val="FF0000"/>
        </w:rPr>
        <w:t xml:space="preserve"> Final Exam</w:t>
      </w:r>
    </w:p>
    <w:sectPr w:rsidR="00495D9E" w:rsidRPr="00495D9E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7140D" w14:textId="77777777" w:rsidR="00267FE2" w:rsidRDefault="00267FE2" w:rsidP="007D10E1">
      <w:pPr>
        <w:spacing w:after="0" w:line="240" w:lineRule="auto"/>
      </w:pPr>
      <w:r>
        <w:separator/>
      </w:r>
    </w:p>
  </w:endnote>
  <w:endnote w:type="continuationSeparator" w:id="0">
    <w:p w14:paraId="57534071" w14:textId="77777777" w:rsidR="00267FE2" w:rsidRDefault="00267FE2" w:rsidP="007D10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019561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BE423C" w14:textId="5F517778" w:rsidR="007D10E1" w:rsidRDefault="007D10E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E88787" w14:textId="77777777" w:rsidR="007D10E1" w:rsidRDefault="007D10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F86CA" w14:textId="77777777" w:rsidR="00267FE2" w:rsidRDefault="00267FE2" w:rsidP="007D10E1">
      <w:pPr>
        <w:spacing w:after="0" w:line="240" w:lineRule="auto"/>
      </w:pPr>
      <w:r>
        <w:separator/>
      </w:r>
    </w:p>
  </w:footnote>
  <w:footnote w:type="continuationSeparator" w:id="0">
    <w:p w14:paraId="11E6CC12" w14:textId="77777777" w:rsidR="00267FE2" w:rsidRDefault="00267FE2" w:rsidP="007D10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272ED" w14:textId="77777777" w:rsidR="000504BE" w:rsidRDefault="000504BE">
    <w:pPr>
      <w:pStyle w:val="Header"/>
    </w:pPr>
    <w:r>
      <w:t>Santa Ana College</w:t>
    </w:r>
  </w:p>
  <w:p w14:paraId="2ED55D9F" w14:textId="31267F67" w:rsidR="007D10E1" w:rsidRDefault="007D10E1">
    <w:pPr>
      <w:pStyle w:val="Header"/>
    </w:pPr>
    <w:r>
      <w:t>CMPR112</w:t>
    </w:r>
  </w:p>
  <w:p w14:paraId="531B3C2F" w14:textId="283864EB" w:rsidR="007D10E1" w:rsidRDefault="000504BE" w:rsidP="000504BE">
    <w:pPr>
      <w:pStyle w:val="Header"/>
    </w:pPr>
    <w:r w:rsidRPr="000504BE">
      <w:t>Module 8 Final Exam Part 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B42A0"/>
    <w:multiLevelType w:val="hybridMultilevel"/>
    <w:tmpl w:val="85CC7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9F05EA"/>
    <w:multiLevelType w:val="hybridMultilevel"/>
    <w:tmpl w:val="FE7EC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7E2FC2"/>
    <w:multiLevelType w:val="hybridMultilevel"/>
    <w:tmpl w:val="FE7EC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3304300">
    <w:abstractNumId w:val="0"/>
  </w:num>
  <w:num w:numId="2" w16cid:durableId="1411151320">
    <w:abstractNumId w:val="2"/>
  </w:num>
  <w:num w:numId="3" w16cid:durableId="56414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Mzc0NjAxNDa3MDdQ0lEKTi0uzszPAykwrAUAoHLcsCwAAAA="/>
  </w:docVars>
  <w:rsids>
    <w:rsidRoot w:val="00482BB1"/>
    <w:rsid w:val="00007BC6"/>
    <w:rsid w:val="000504BE"/>
    <w:rsid w:val="000F563F"/>
    <w:rsid w:val="000F7110"/>
    <w:rsid w:val="00201934"/>
    <w:rsid w:val="00267FE2"/>
    <w:rsid w:val="00482BB1"/>
    <w:rsid w:val="00495D9E"/>
    <w:rsid w:val="004B6306"/>
    <w:rsid w:val="004F09F7"/>
    <w:rsid w:val="00510B69"/>
    <w:rsid w:val="007D10E1"/>
    <w:rsid w:val="00872EE8"/>
    <w:rsid w:val="00940818"/>
    <w:rsid w:val="009F39A0"/>
    <w:rsid w:val="00A02B64"/>
    <w:rsid w:val="00A514FA"/>
    <w:rsid w:val="00A540C2"/>
    <w:rsid w:val="00D35035"/>
    <w:rsid w:val="00DA14EB"/>
    <w:rsid w:val="00EE06BC"/>
    <w:rsid w:val="00F111F1"/>
    <w:rsid w:val="00F80182"/>
    <w:rsid w:val="00FC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754E2"/>
  <w15:chartTrackingRefBased/>
  <w15:docId w15:val="{72D5ED59-A2F9-4AD5-91F7-935131F1D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0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10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10E1"/>
  </w:style>
  <w:style w:type="paragraph" w:styleId="Footer">
    <w:name w:val="footer"/>
    <w:basedOn w:val="Normal"/>
    <w:link w:val="FooterChar"/>
    <w:uiPriority w:val="99"/>
    <w:unhideWhenUsed/>
    <w:rsid w:val="007D10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10E1"/>
  </w:style>
  <w:style w:type="paragraph" w:styleId="ListParagraph">
    <w:name w:val="List Paragraph"/>
    <w:basedOn w:val="Normal"/>
    <w:uiPriority w:val="34"/>
    <w:qFormat/>
    <w:rsid w:val="007D10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2B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B6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S</dc:creator>
  <cp:keywords/>
  <dc:description/>
  <cp:lastModifiedBy>techi</cp:lastModifiedBy>
  <cp:revision>20</cp:revision>
  <dcterms:created xsi:type="dcterms:W3CDTF">2019-12-08T16:11:00Z</dcterms:created>
  <dcterms:modified xsi:type="dcterms:W3CDTF">2022-08-01T22:47:00Z</dcterms:modified>
</cp:coreProperties>
</file>